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 xml:space="preserve">איתי </w:t>
      </w:r>
      <w:proofErr w:type="spellStart"/>
      <w:r>
        <w:rPr>
          <w:rFonts w:hint="cs"/>
          <w:rtl/>
        </w:rPr>
        <w:t>רפיעי</w:t>
      </w:r>
      <w:proofErr w:type="spellEnd"/>
      <w:r>
        <w:rPr>
          <w:rFonts w:hint="cs"/>
          <w:rtl/>
        </w:rPr>
        <w:t xml:space="preserve">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7A44AADF" w14:textId="77777777" w:rsidR="0012060D" w:rsidRDefault="0012060D" w:rsidP="0012060D">
      <w:pPr>
        <w:pStyle w:val="a3"/>
        <w:numPr>
          <w:ilvl w:val="0"/>
          <w:numId w:val="2"/>
        </w:numPr>
      </w:pPr>
    </w:p>
    <w:p w14:paraId="290AFAD5" w14:textId="6D03C57F" w:rsidR="0012060D" w:rsidRDefault="0012060D" w:rsidP="0012060D">
      <w:pPr>
        <w:pStyle w:val="a3"/>
        <w:numPr>
          <w:ilvl w:val="0"/>
          <w:numId w:val="3"/>
        </w:numPr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</w:t>
      </w:r>
      <w:r w:rsidR="00FD19E5">
        <w:rPr>
          <w:rFonts w:cs="Arial" w:hint="cs"/>
          <w:rtl/>
        </w:rPr>
        <w:t xml:space="preserve"> </w:t>
      </w:r>
      <w:r w:rsidR="00FD19E5" w:rsidRPr="0012060D">
        <w:rPr>
          <w:rFonts w:cs="Arial"/>
          <w:rtl/>
        </w:rPr>
        <w:t>חד-כיווניים</w:t>
      </w:r>
      <w:r w:rsidRPr="0012060D">
        <w:rPr>
          <w:rFonts w:cs="Arial"/>
          <w:rtl/>
        </w:rPr>
        <w:t xml:space="preserve"> מיושרים</w:t>
      </w:r>
      <w:r w:rsidR="00FD19E5">
        <w:rPr>
          <w:rFonts w:cs="Arial" w:hint="cs"/>
          <w:rtl/>
        </w:rPr>
        <w:t xml:space="preserve"> (בציר)</w:t>
      </w:r>
      <w:r w:rsidRPr="0012060D">
        <w:rPr>
          <w:rFonts w:cs="Arial"/>
          <w:rtl/>
        </w:rPr>
        <w:t xml:space="preserve"> בנקודות </w:t>
      </w:r>
      <w:r w:rsidRPr="0012060D">
        <w:rPr>
          <w:rFonts w:cs="Arial" w:hint="cs"/>
        </w:rPr>
        <w:t>D</w:t>
      </w:r>
      <w:r w:rsidRPr="0012060D">
        <w:rPr>
          <w:rFonts w:cs="Arial" w:hint="cs"/>
          <w:rtl/>
        </w:rPr>
        <w:t>-</w:t>
      </w:r>
      <w:r w:rsidRPr="0012060D">
        <w:rPr>
          <w:rFonts w:cs="Arial"/>
          <w:rtl/>
        </w:rPr>
        <w:t>ממדיות (ב</w:t>
      </w:r>
      <w:r w:rsidRPr="0012060D">
        <w:rPr>
          <w:rFonts w:cs="Arial" w:hint="cs"/>
          <w:rtl/>
        </w:rPr>
        <w:t>פנים</w:t>
      </w:r>
      <w:r w:rsidRPr="0012060D">
        <w:rPr>
          <w:rFonts w:cs="Arial"/>
          <w:rtl/>
        </w:rPr>
        <w:t xml:space="preserve"> אדום, מבחוץ כחול)?</w:t>
      </w:r>
    </w:p>
    <w:p w14:paraId="34313561" w14:textId="687BEC53" w:rsid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75260E4E" w14:textId="6D8C30E9" w:rsidR="00FD19E5" w:rsidRPr="00FD19E5" w:rsidRDefault="00FD19E5" w:rsidP="00FD19E5">
      <w:pPr>
        <w:pStyle w:val="a3"/>
        <w:ind w:left="1440"/>
      </w:pPr>
    </w:p>
    <w:p w14:paraId="235AA3F4" w14:textId="363D5BF9" w:rsidR="0012060D" w:rsidRDefault="0012060D" w:rsidP="0012060D">
      <w:pPr>
        <w:pStyle w:val="a3"/>
        <w:numPr>
          <w:ilvl w:val="0"/>
          <w:numId w:val="3"/>
        </w:numPr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 </w:t>
      </w:r>
      <w:r w:rsidRPr="00FD19E5">
        <w:rPr>
          <w:rFonts w:cs="Arial"/>
          <w:b/>
          <w:bCs/>
          <w:rtl/>
        </w:rPr>
        <w:t>דו-כיווני</w:t>
      </w:r>
      <w:r w:rsidRPr="00FD19E5">
        <w:rPr>
          <w:rFonts w:cs="Arial" w:hint="cs"/>
          <w:b/>
          <w:bCs/>
          <w:rtl/>
        </w:rPr>
        <w:t>ים</w:t>
      </w:r>
      <w:r w:rsidRPr="0012060D">
        <w:rPr>
          <w:rFonts w:cs="Arial"/>
          <w:rtl/>
        </w:rPr>
        <w:t xml:space="preserve"> מיושרים </w:t>
      </w:r>
      <w:r w:rsidR="00FD19E5">
        <w:rPr>
          <w:rFonts w:cs="Arial" w:hint="cs"/>
          <w:rtl/>
        </w:rPr>
        <w:t>(</w:t>
      </w:r>
      <w:r w:rsidRPr="0012060D">
        <w:rPr>
          <w:rFonts w:cs="Arial"/>
          <w:rtl/>
        </w:rPr>
        <w:t>בציר</w:t>
      </w:r>
      <w:r w:rsidR="00FD19E5">
        <w:rPr>
          <w:rFonts w:cs="Arial" w:hint="cs"/>
          <w:rtl/>
        </w:rPr>
        <w:t>)</w:t>
      </w:r>
      <w:r w:rsidRPr="0012060D">
        <w:rPr>
          <w:rFonts w:cs="Arial"/>
          <w:rtl/>
        </w:rPr>
        <w:t xml:space="preserve"> במישור?</w:t>
      </w:r>
    </w:p>
    <w:p w14:paraId="1CA71CC3" w14:textId="70FB17AE" w:rsidR="001301C8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6BC86438" w14:textId="21C38027" w:rsidR="00FD19E5" w:rsidRPr="00FD19E5" w:rsidRDefault="00FD19E5" w:rsidP="00FD19E5">
      <w:pPr>
        <w:pStyle w:val="a3"/>
        <w:ind w:left="1440"/>
        <w:rPr>
          <w:rtl/>
        </w:rPr>
      </w:pPr>
    </w:p>
    <w:p w14:paraId="70DC50A6" w14:textId="77777777" w:rsidR="0012060D" w:rsidRDefault="0012060D" w:rsidP="0012060D">
      <w:pPr>
        <w:pStyle w:val="a3"/>
        <w:numPr>
          <w:ilvl w:val="0"/>
          <w:numId w:val="2"/>
        </w:numPr>
      </w:pPr>
    </w:p>
    <w:p w14:paraId="4166B897" w14:textId="0AD791F2" w:rsidR="0012060D" w:rsidRDefault="0012060D" w:rsidP="0012060D">
      <w:pPr>
        <w:pStyle w:val="a3"/>
        <w:numPr>
          <w:ilvl w:val="0"/>
          <w:numId w:val="4"/>
        </w:numPr>
      </w:pPr>
      <w:r w:rsidRPr="0012060D">
        <w:rPr>
          <w:rFonts w:cs="Arial"/>
          <w:rtl/>
        </w:rPr>
        <w:t>מה</w:t>
      </w:r>
      <w:r>
        <w:rPr>
          <w:rFonts w:cs="Arial" w:hint="cs"/>
          <w:rtl/>
        </w:rPr>
        <w:t>ו ממד ה-</w:t>
      </w:r>
      <w:r>
        <w:rPr>
          <w:rFonts w:cs="Arial" w:hint="cs"/>
        </w:rPr>
        <w:t>V</w:t>
      </w:r>
      <w:r>
        <w:rPr>
          <w:rFonts w:cs="Arial"/>
        </w:rPr>
        <w:t>C</w:t>
      </w:r>
      <w:r>
        <w:rPr>
          <w:rFonts w:cs="Arial" w:hint="cs"/>
          <w:rtl/>
        </w:rPr>
        <w:t xml:space="preserve"> של </w:t>
      </w:r>
      <w:r w:rsidRPr="0012060D">
        <w:rPr>
          <w:rFonts w:cs="Arial"/>
          <w:rtl/>
        </w:rPr>
        <w:t xml:space="preserve">כדורים חד-כיווניים </w:t>
      </w:r>
      <w:r w:rsidR="00FD19E5" w:rsidRPr="0012060D">
        <w:rPr>
          <w:rFonts w:cs="Arial"/>
          <w:rtl/>
        </w:rPr>
        <w:t xml:space="preserve">בנקודות </w:t>
      </w:r>
      <w:r w:rsidR="00FD19E5" w:rsidRPr="0012060D">
        <w:rPr>
          <w:rFonts w:cs="Arial" w:hint="cs"/>
        </w:rPr>
        <w:t>D</w:t>
      </w:r>
      <w:r w:rsidR="00FD19E5" w:rsidRPr="0012060D">
        <w:rPr>
          <w:rFonts w:cs="Arial" w:hint="cs"/>
          <w:rtl/>
        </w:rPr>
        <w:t>-</w:t>
      </w:r>
      <w:r w:rsidR="00FD19E5" w:rsidRPr="0012060D">
        <w:rPr>
          <w:rFonts w:cs="Arial"/>
          <w:rtl/>
        </w:rPr>
        <w:t xml:space="preserve">ממדיות </w:t>
      </w:r>
      <w:r w:rsidRPr="0012060D">
        <w:rPr>
          <w:rFonts w:cs="Arial"/>
          <w:rtl/>
        </w:rPr>
        <w:t xml:space="preserve">(בפנים אדום, </w:t>
      </w:r>
      <w:r w:rsidR="00FD19E5">
        <w:rPr>
          <w:rFonts w:cs="Arial" w:hint="cs"/>
          <w:rtl/>
        </w:rPr>
        <w:t>מ</w:t>
      </w:r>
      <w:r w:rsidRPr="0012060D">
        <w:rPr>
          <w:rFonts w:cs="Arial"/>
          <w:rtl/>
        </w:rPr>
        <w:t>בחוץ כחול)?</w:t>
      </w:r>
    </w:p>
    <w:p w14:paraId="0B06B241" w14:textId="428A7C62" w:rsidR="00FD19E5" w:rsidRP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55D297EA" w14:textId="77777777" w:rsidR="00FD19E5" w:rsidRDefault="00FD19E5" w:rsidP="00FD19E5">
      <w:pPr>
        <w:pStyle w:val="a3"/>
        <w:ind w:left="1440"/>
      </w:pPr>
    </w:p>
    <w:p w14:paraId="4CBBA6CC" w14:textId="61730E17" w:rsidR="0012060D" w:rsidRDefault="00FD19E5" w:rsidP="0012060D">
      <w:pPr>
        <w:pStyle w:val="a3"/>
        <w:numPr>
          <w:ilvl w:val="0"/>
          <w:numId w:val="4"/>
        </w:numPr>
      </w:pPr>
      <w:r w:rsidRPr="00FD19E5">
        <w:rPr>
          <w:rFonts w:cs="Arial"/>
          <w:rtl/>
        </w:rPr>
        <w:t>תן גבול עליון ל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FD19E5">
        <w:rPr>
          <w:rFonts w:cs="Arial"/>
          <w:b/>
          <w:bCs/>
          <w:rtl/>
        </w:rPr>
        <w:t>דו-כיווניים</w:t>
      </w:r>
      <w:r w:rsidRPr="00FD19E5">
        <w:rPr>
          <w:rFonts w:cs="Arial"/>
          <w:rtl/>
        </w:rPr>
        <w:t xml:space="preserve"> במישור.</w:t>
      </w:r>
    </w:p>
    <w:p w14:paraId="45A87F29" w14:textId="77777777" w:rsid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5F07AEC" w14:textId="0B9FF24E" w:rsidR="00FD19E5" w:rsidRDefault="00FD19E5" w:rsidP="00FD19E5">
      <w:pPr>
        <w:pStyle w:val="a3"/>
        <w:ind w:left="1440"/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5D5A85E2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 xml:space="preserve">חוק כזה הוא הצטלבות של </w:t>
      </w:r>
      <w:r w:rsidRPr="00D47916">
        <w:rPr>
          <w:rFonts w:hint="cs"/>
          <w:b/>
          <w:bCs/>
          <w:rtl/>
        </w:rPr>
        <w:t>שני</w:t>
      </w:r>
      <w:r>
        <w:rPr>
          <w:rFonts w:hint="cs"/>
          <w:rtl/>
        </w:rPr>
        <w:t xml:space="preserve"> חוקים פשוטים</w:t>
      </w:r>
      <w:r w:rsidR="00D47916">
        <w:rPr>
          <w:rFonts w:hint="cs"/>
          <w:rtl/>
        </w:rPr>
        <w:t xml:space="preserve"> מאוסף החוקים של עיגולים דו-כיווניים (</w:t>
      </w:r>
      <w:r w:rsidR="00D47916" w:rsidRPr="00D47916">
        <w:rPr>
          <w:rFonts w:cs="Arial"/>
          <w:rtl/>
        </w:rPr>
        <w:t xml:space="preserve">אוסף </w:t>
      </w:r>
      <w:r w:rsidR="00D47916">
        <w:rPr>
          <w:rFonts w:cs="Arial" w:hint="cs"/>
          <w:rtl/>
        </w:rPr>
        <w:t xml:space="preserve">עיגולים </w:t>
      </w:r>
      <w:r w:rsidR="00D47916" w:rsidRPr="00D47916">
        <w:rPr>
          <w:rFonts w:cs="Arial"/>
          <w:rtl/>
        </w:rPr>
        <w:t>דו-כווני הוא אוסף של כדורים, שכל כדור מופיע שם פעמיים, העתק אחד עם לבן בפנים ועוד העתק עם לבן בחוץ</w:t>
      </w:r>
      <w:r w:rsidR="00D47916">
        <w:rPr>
          <w:rFonts w:hint="cs"/>
          <w:rtl/>
        </w:rPr>
        <w:t>)</w:t>
      </w:r>
      <w:r w:rsidR="00EC271B">
        <w:rPr>
          <w:rFonts w:hint="cs"/>
          <w:rtl/>
        </w:rPr>
        <w:t>:</w:t>
      </w:r>
    </w:p>
    <w:p w14:paraId="4A42A16C" w14:textId="4D702039" w:rsidR="00D47916" w:rsidRDefault="00D47916" w:rsidP="001234C5">
      <w:pPr>
        <w:pStyle w:val="a3"/>
        <w:rPr>
          <w:rtl/>
        </w:rPr>
      </w:pPr>
      <w:r>
        <w:rPr>
          <w:rFonts w:hint="cs"/>
          <w:rtl/>
        </w:rPr>
        <w:t>כפי שהוכחנו בסעיף 2.א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אוסף זה הינו </w:t>
      </w:r>
      <w:r>
        <w:rPr>
          <w:rFonts w:hint="cs"/>
        </w:rPr>
        <w:t>X</w:t>
      </w:r>
      <w:r>
        <w:rPr>
          <w:rFonts w:hint="cs"/>
          <w:rtl/>
        </w:rPr>
        <w:t>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975A83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39BF7717" w:rsidR="008317DC" w:rsidRPr="008317DC" w:rsidRDefault="00975A83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X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4X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</m:oMath>
      </m:oMathPara>
    </w:p>
    <w:p w14:paraId="1F8CE9F4" w14:textId="4B2AB2A8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</w:t>
      </w:r>
      <w:r w:rsidR="00D47916">
        <w:rPr>
          <w:rFonts w:hint="cs"/>
        </w:rPr>
        <w:t>X</w:t>
      </w:r>
      <w:r w:rsidR="00D47916">
        <w:t>*10.33985</w:t>
      </w:r>
      <w:r>
        <w:rPr>
          <w:rFonts w:hint="cs"/>
          <w:rtl/>
        </w:rPr>
        <w:t>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975A83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975A83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3CA80" w14:textId="77777777" w:rsidR="00975A83" w:rsidRDefault="00975A83" w:rsidP="00473595">
      <w:pPr>
        <w:spacing w:after="0" w:line="240" w:lineRule="auto"/>
      </w:pPr>
      <w:r>
        <w:separator/>
      </w:r>
    </w:p>
  </w:endnote>
  <w:endnote w:type="continuationSeparator" w:id="0">
    <w:p w14:paraId="742A1F07" w14:textId="77777777" w:rsidR="00975A83" w:rsidRDefault="00975A83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31130" w14:textId="77777777" w:rsidR="00975A83" w:rsidRDefault="00975A83" w:rsidP="00473595">
      <w:pPr>
        <w:spacing w:after="0" w:line="240" w:lineRule="auto"/>
      </w:pPr>
      <w:r>
        <w:separator/>
      </w:r>
    </w:p>
  </w:footnote>
  <w:footnote w:type="continuationSeparator" w:id="0">
    <w:p w14:paraId="643B0DAA" w14:textId="77777777" w:rsidR="00975A83" w:rsidRDefault="00975A83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1D3"/>
    <w:multiLevelType w:val="hybridMultilevel"/>
    <w:tmpl w:val="3E3E312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16F2"/>
    <w:multiLevelType w:val="hybridMultilevel"/>
    <w:tmpl w:val="03483CF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mwrAUA9QM2+CwAAAA="/>
  </w:docVars>
  <w:rsids>
    <w:rsidRoot w:val="009D0288"/>
    <w:rsid w:val="000135AC"/>
    <w:rsid w:val="0003643E"/>
    <w:rsid w:val="00043770"/>
    <w:rsid w:val="000F4641"/>
    <w:rsid w:val="0012060D"/>
    <w:rsid w:val="001234C5"/>
    <w:rsid w:val="001301C8"/>
    <w:rsid w:val="00163860"/>
    <w:rsid w:val="00201496"/>
    <w:rsid w:val="002456DB"/>
    <w:rsid w:val="00287ECA"/>
    <w:rsid w:val="002B253E"/>
    <w:rsid w:val="00372180"/>
    <w:rsid w:val="003F7172"/>
    <w:rsid w:val="00473595"/>
    <w:rsid w:val="00476E80"/>
    <w:rsid w:val="004F6E1D"/>
    <w:rsid w:val="005025F3"/>
    <w:rsid w:val="00560691"/>
    <w:rsid w:val="005713FD"/>
    <w:rsid w:val="00631E01"/>
    <w:rsid w:val="00645DEE"/>
    <w:rsid w:val="006B0BD3"/>
    <w:rsid w:val="006F3105"/>
    <w:rsid w:val="007345FF"/>
    <w:rsid w:val="00741F0C"/>
    <w:rsid w:val="0076197E"/>
    <w:rsid w:val="00784724"/>
    <w:rsid w:val="00821056"/>
    <w:rsid w:val="008317DC"/>
    <w:rsid w:val="008576FA"/>
    <w:rsid w:val="008C7C78"/>
    <w:rsid w:val="008E0302"/>
    <w:rsid w:val="00975A83"/>
    <w:rsid w:val="00993758"/>
    <w:rsid w:val="009D0288"/>
    <w:rsid w:val="009E4380"/>
    <w:rsid w:val="00A513EA"/>
    <w:rsid w:val="00A655CF"/>
    <w:rsid w:val="00A92742"/>
    <w:rsid w:val="00B26CAE"/>
    <w:rsid w:val="00B663DD"/>
    <w:rsid w:val="00B86B2B"/>
    <w:rsid w:val="00C1679D"/>
    <w:rsid w:val="00C71BA1"/>
    <w:rsid w:val="00C92D84"/>
    <w:rsid w:val="00CA462B"/>
    <w:rsid w:val="00CD6D11"/>
    <w:rsid w:val="00D47916"/>
    <w:rsid w:val="00DD77DD"/>
    <w:rsid w:val="00DE4D3C"/>
    <w:rsid w:val="00DF30AF"/>
    <w:rsid w:val="00E47F26"/>
    <w:rsid w:val="00EA7155"/>
    <w:rsid w:val="00EC271B"/>
    <w:rsid w:val="00F61C1A"/>
    <w:rsid w:val="00FD1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662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24</cp:revision>
  <dcterms:created xsi:type="dcterms:W3CDTF">2022-04-20T00:15:00Z</dcterms:created>
  <dcterms:modified xsi:type="dcterms:W3CDTF">2022-04-23T17:37:00Z</dcterms:modified>
</cp:coreProperties>
</file>